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628" w14:textId="5478593C" w:rsidR="00235492" w:rsidRPr="00E40B7B" w:rsidRDefault="00235492" w:rsidP="00E40B7B"/>
    <w:p>
      <w:pPr>
        <w:pStyle w:val="Title"/>
      </w:pPr>
      <w:r>
        <w:t>DEPARTMENT OF COMPUTER SCIENCE AND ENGINEERING</w:t>
      </w:r>
    </w:p>
    <w:p>
      <w:r>
        <w:rPr>
          <w:b/>
        </w:rPr>
        <w:t xml:space="preserve">Programs offered </w:t>
        <w:tab/>
        <w:tab/>
        <w:tab/>
        <w:t xml:space="preserve">:  </w:t>
      </w:r>
      <w:r>
        <w:t>BTech CSE, MTech CSE, MTech AI</w:t>
        <w:br/>
      </w:r>
      <w:r>
        <w:rPr>
          <w:b/>
        </w:rPr>
        <w:t xml:space="preserve">No. of Students </w:t>
        <w:tab/>
        <w:tab/>
        <w:tab/>
        <w:t xml:space="preserve">: B.Tech.     :  </w:t>
      </w:r>
      <w:r>
        <w:t>0</w:t>
        <w:br/>
      </w:r>
      <w:r>
        <w:rPr>
          <w:b/>
        </w:rPr>
        <w:tab/>
        <w:tab/>
        <w:tab/>
        <w:tab/>
        <w:tab/>
        <w:t xml:space="preserve">  M.Tech.    :  </w:t>
      </w:r>
      <w:r>
        <w:t>0</w:t>
        <w:br/>
      </w:r>
      <w:r>
        <w:rPr>
          <w:b/>
        </w:rPr>
        <w:tab/>
        <w:tab/>
        <w:tab/>
        <w:tab/>
        <w:tab/>
        <w:t xml:space="preserve">  MS (R )     :  </w:t>
      </w:r>
      <w:r>
        <w:t>0</w:t>
        <w:br/>
      </w:r>
      <w:r>
        <w:rPr>
          <w:b/>
        </w:rPr>
        <w:tab/>
        <w:tab/>
        <w:tab/>
        <w:tab/>
        <w:tab/>
        <w:t xml:space="preserve">  PhD  </w:t>
        <w:tab/>
        <w:t xml:space="preserve">       :  </w:t>
      </w:r>
      <w:r>
        <w:t>0</w:t>
        <w:br/>
      </w:r>
      <w:r>
        <w:rPr>
          <w:b/>
        </w:rPr>
        <w:t>Head of the Department</w:t>
        <w:tab/>
        <w:tab/>
        <w:t xml:space="preserve">:  </w:t>
      </w:r>
      <w:r>
        <w:t xml:space="preserve">Anushtha Prakash </w:t>
        <w:br/>
      </w:r>
      <w:r>
        <w:rPr>
          <w:b/>
        </w:rPr>
        <w:t>No. of Faculty Members</w:t>
        <w:tab/>
        <w:tab/>
        <w:t xml:space="preserve">:  </w:t>
      </w:r>
      <w:r>
        <w:t>2</w:t>
        <w:br/>
      </w:r>
      <w:r>
        <w:rPr>
          <w:b/>
        </w:rPr>
        <w:t>No. of Staff Members</w:t>
        <w:tab/>
        <w:tab/>
        <w:tab/>
        <w:t xml:space="preserve">:  </w:t>
      </w:r>
      <w:r>
        <w:t>2</w:t>
        <w:br/>
      </w:r>
      <w:r>
        <w:rPr>
          <w:b/>
        </w:rPr>
        <w:tab/>
        <w:tab/>
        <w:tab/>
        <w:tab/>
        <w:tab/>
        <w:t xml:space="preserve">  Technical Staff :  </w:t>
      </w:r>
      <w:r>
        <w:t>1</w:t>
        <w:br/>
      </w:r>
      <w:r>
        <w:rPr>
          <w:b/>
        </w:rPr>
        <w:tab/>
        <w:tab/>
        <w:tab/>
        <w:tab/>
        <w:tab/>
        <w:t xml:space="preserve">  Administrative Staff :  </w:t>
      </w:r>
      <w:r>
        <w:t>0</w:t>
        <w:br/>
      </w:r>
      <w:r>
        <w:rPr>
          <w:b/>
        </w:rPr>
        <w:t xml:space="preserve">No. of Publications </w:t>
        <w:tab/>
        <w:tab/>
        <w:tab/>
        <w:t xml:space="preserve">:  </w:t>
      </w:r>
      <w:r>
        <w:t>4</w:t>
        <w:br/>
      </w:r>
    </w:p>
    <w:p/>
    <w:p>
      <w:pPr>
        <w:pStyle w:val="Heading1"/>
      </w:pPr>
      <w:r>
        <w:t>Faculty Members</w:t>
      </w:r>
    </w:p>
    <w:p>
      <w:r>
        <w:rPr>
          <w:b/>
        </w:rPr>
        <w:t xml:space="preserve">Name : </w:t>
      </w:r>
      <w:r>
        <w:t>Anushtha Prakash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abc</w:t>
        <w:br/>
      </w:r>
      <w:r>
        <w:rPr>
          <w:b/>
        </w:rPr>
        <w:t xml:space="preserve">Areas : </w:t>
      </w:r>
      <w:r>
        <w:t>abc</w:t>
        <w:br/>
      </w:r>
    </w:p>
    <w:p>
      <w:r>
        <w:rPr>
          <w:b/>
        </w:rPr>
        <w:t xml:space="preserve">Name : </w:t>
      </w:r>
      <w:r>
        <w:t>Steve Hooke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UOM</w:t>
        <w:br/>
      </w:r>
      <w:r>
        <w:rPr>
          <w:b/>
        </w:rPr>
        <w:t xml:space="preserve">Areas : </w:t>
      </w:r>
      <w:r>
        <w:t>Game theory</w:t>
        <w:br/>
      </w:r>
    </w:p>
    <w:p>
      <w:pPr>
        <w:pStyle w:val="Heading1"/>
      </w:pPr>
      <w:r>
        <w:t>Facilities</w:t>
      </w:r>
    </w:p>
    <w:p>
      <w:r>
        <w:rPr>
          <w:b/>
        </w:rPr>
        <w:t xml:space="preserve">No. of Labs </w:t>
        <w:tab/>
        <w:tab/>
        <w:tab/>
        <w:tab/>
        <w:t xml:space="preserve">: </w:t>
      </w:r>
      <w:r>
        <w:t>0</w:t>
        <w:br/>
      </w:r>
      <w:r>
        <w:rPr>
          <w:b/>
        </w:rPr>
        <w:tab/>
        <w:tab/>
        <w:tab/>
        <w:tab/>
        <w:tab/>
        <w:t xml:space="preserve">UG:  </w:t>
      </w:r>
      <w:r>
        <w:t>0</w:t>
        <w:br/>
      </w:r>
      <w:r>
        <w:rPr>
          <w:b/>
        </w:rPr>
        <w:tab/>
        <w:tab/>
        <w:tab/>
        <w:tab/>
        <w:tab/>
        <w:t xml:space="preserve">PG:  </w:t>
      </w:r>
      <w:r>
        <w:t>0</w:t>
        <w:br/>
      </w:r>
      <w:r>
        <w:rPr>
          <w:b/>
        </w:rPr>
        <w:tab/>
        <w:tab/>
        <w:tab/>
        <w:tab/>
        <w:tab/>
        <w:t xml:space="preserve">Research:  </w:t>
      </w:r>
      <w:r>
        <w:t>0</w:t>
        <w:br/>
      </w:r>
    </w:p>
    <w:p>
      <w:pPr>
        <w:pStyle w:val="Heading1"/>
      </w:pPr>
      <w:r>
        <w:t>PUBLICATIONS</w:t>
      </w:r>
    </w:p>
    <w:p>
      <w:pPr>
        <w:pStyle w:val="Heading2"/>
      </w:pPr>
      <w:r>
        <w:t>Faculty : A. Prakash</w:t>
      </w:r>
    </w:p>
    <w:p>
      <w:r>
        <w:rPr>
          <w:b/>
        </w:rPr>
        <w:t>Papers:</w:t>
        <w:br/>
      </w:r>
      <w:r>
        <w:t xml:space="preserve">Test Publ2(CSE,EE,CE Fac) by A.Prakash, A.Goyal, S.Swaroop </w:t>
        <w:br/>
      </w:r>
      <w:r>
        <w:t xml:space="preserve">Test Publ2(EE,CSE,CE) by A.Goyal, A.Prakash, S.Swaroop </w:t>
        <w:br/>
      </w:r>
      <w:r>
        <w:t xml:space="preserve">Test Publ (CSE) by A.Prakash </w:t>
        <w:br/>
      </w:r>
      <w:r>
        <w:t xml:space="preserve">        </w:t>
      </w:r>
      <w:r>
        <w:t>-Testing publication only cse</w:t>
        <w:br/>
      </w:r>
      <w:r>
        <w:t xml:space="preserve">Test Publ2(CE,CSE,EE) by S.Swaroop, A.Prakash, A.Goyal </w:t>
        <w:br/>
      </w:r>
    </w:p>
    <w:p>
      <w:r>
        <w:br w:type="page"/>
      </w:r>
    </w:p>
    <w:sectPr w:rsidR="00235492" w:rsidRPr="00E40B7B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9F6F" w14:textId="77777777" w:rsidR="006269AB" w:rsidRDefault="006269AB" w:rsidP="0076169E">
      <w:pPr>
        <w:spacing w:after="0" w:line="240" w:lineRule="auto"/>
      </w:pPr>
      <w:r>
        <w:separator/>
      </w:r>
    </w:p>
  </w:endnote>
  <w:endnote w:type="continuationSeparator" w:id="0">
    <w:p w14:paraId="59076FD6" w14:textId="77777777" w:rsidR="006269AB" w:rsidRDefault="006269AB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1F8D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1CF66574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59C619F7" wp14:editId="47A03EEE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EF3B2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2663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56D1" w14:textId="77777777" w:rsidR="006269AB" w:rsidRDefault="006269AB" w:rsidP="0076169E">
      <w:pPr>
        <w:spacing w:after="0" w:line="240" w:lineRule="auto"/>
      </w:pPr>
      <w:r>
        <w:separator/>
      </w:r>
    </w:p>
  </w:footnote>
  <w:footnote w:type="continuationSeparator" w:id="0">
    <w:p w14:paraId="1EC0485F" w14:textId="77777777" w:rsidR="006269AB" w:rsidRDefault="006269AB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9045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F3E3" w14:textId="77777777" w:rsidR="00391B73" w:rsidRDefault="00391B73">
    <w:pPr>
      <w:pStyle w:val="Header"/>
    </w:pPr>
    <w:r>
      <w:t>Annual Report 2024-2025</w:t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6267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qgUArCR5cywAAAA="/>
  </w:docVars>
  <w:rsids>
    <w:rsidRoot w:val="002A7059"/>
    <w:rsid w:val="000270D0"/>
    <w:rsid w:val="0005583B"/>
    <w:rsid w:val="000A12DD"/>
    <w:rsid w:val="000A3DB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D3A2A"/>
    <w:rsid w:val="006269AB"/>
    <w:rsid w:val="006801E5"/>
    <w:rsid w:val="006B4ED1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466CA"/>
    <w:rsid w:val="00AD330E"/>
    <w:rsid w:val="00AF35F6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8</cp:revision>
  <dcterms:created xsi:type="dcterms:W3CDTF">2023-03-27T05:42:00Z</dcterms:created>
  <dcterms:modified xsi:type="dcterms:W3CDTF">2023-03-27T05:44:00Z</dcterms:modified>
</cp:coreProperties>
</file>